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7 (08 Sep through 14 Sep)</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7 covering the period from September 08 through September 14, 2025. The report will include analyses of the data to emphasize different information that is contained within the data and may be pertinent to both operations and management.</w:t>
      </w:r>
    </w:p>
    <w:p>
      <w:pPr>
        <w:pStyle w:val="BodyText"/>
      </w:pPr>
      <w:r>
        <w:t xml:space="preserve">For this week, there were a total of 1258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7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1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4.4%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7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was the busiest day of the week with service calls, and the slowest day was with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7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9 hours, with 83 calls for service. 4 was the slowest hour of the day with 1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7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2 calls are 38.2 percent of the total number of calls, while Priority 1 calls are 24.5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7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5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7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8 calls where we did not indicated how the service call was received. Since this is only 3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7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ere Trouble Breathing and BLS Emergency. The overall trend is that Disorderly Conduct and Trouble Breathing appear in the top 2 weekly over the three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7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again this week and with a large margin between that volume and the busiest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7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7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bl>
    <w:p>
      <w:pPr>
        <w:pStyle w:val="BodyText"/>
      </w:pPr>
      <w:r>
        <w:t xml:space="preserve">These visualizations show that the bulk of our calls are concentrated between 1000 hours and 1400 hours for the week. Additionally, we had a large concentration of service calls during the 0800 and 0900 hours on Wednesday. We should review that time period to see if there were any significant events that impacted our call volumes.</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r>
    </w:tbl>
    <w:p>
      <w:pPr>
        <w:pStyle w:val="FirstParagraph"/>
      </w:pPr>
      <w:r>
        <w:t xml:space="preserve">The values from this table describe operations for the week being analyzed. In this case, the median time for a call to be placed in queue is 45 seconds. This is still in line with what has been seen in the last two weeks. The median time in queue was 15 seconds. These are comparable numbers with the prior weeks.</w:t>
      </w:r>
    </w:p>
    <w:p>
      <w:pPr>
        <w:pStyle w:val="BodyText"/>
      </w:pPr>
      <w:r>
        <w:drawing>
          <wp:inline>
            <wp:extent cx="5334000" cy="3556000"/>
            <wp:effectExtent b="0" l="0" r="0" t="0"/>
            <wp:docPr descr="" title="" id="54" name="Picture"/>
            <a:graphic>
              <a:graphicData uri="http://schemas.openxmlformats.org/drawingml/2006/picture">
                <pic:pic>
                  <pic:nvPicPr>
                    <pic:cNvPr descr="report_wk37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7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7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7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7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7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7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7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7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uesdays were the busiest day of the week for APD service calls. Satur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7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400 to 1700 hours. 0900 was also very busy in relation to surrounding hours for the APD. This is showing that the late afternoon/evening rush hour time period may need additional support in the future.</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7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7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7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2.1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4.7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7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Wednesday with Thursday and Friday both showing similar numbers. Monday was the lightest day for fire-related calls.</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7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1100 and 1800 hours stand out as the hour where the most calls were received for the week. There hasn’t been an overall trend identified in the three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7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4.4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7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7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is week there were an equal number of priority 1 and 3 fire-related service calls for AF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2</w:t>
            </w:r>
          </w:p>
        </w:tc>
      </w:tr>
    </w:tbl>
    <w:p>
      <w:pPr>
        <w:pStyle w:val="BodyText"/>
      </w:pPr>
      <w:r>
        <w:t xml:space="preserve">Overall, DECC operations appear to be very efficient at getting fire-related service calls out to the field. The median processing time was only 32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7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Wednesday. This appears to correlate to the information that we saw earlier in the report. Due to the difference between Wednesday and the remainder of the week, like the calls by hour heatmap above, we should look at this time period to determine if there were any significant events that happened which can account for the increase in volume.</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7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spike of calls at 0800 also corresponds to the increase that we’ve seen around Wednesday morning. Remvoing that from the equation, the remainder of the week followed the expected curve where there are fewer calls in the early morning and the remainder of the day sees the increase and fall that would be normally anticipated.</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7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5.5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7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The other call type that has a good percentage of service calls is Mutual ALS which spiked to 44 calls this week, third in the overall count.</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7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bl>
    <w:p>
      <w:pPr>
        <w:pStyle w:val="BodyText"/>
      </w:pPr>
      <w:r>
        <w:t xml:space="preserve">The median time to process medical calls was 46.5 seconds. Again, this puts us in good form when examening our operational efficiency. The median time on phones, 199.5 seconds, is longer than the overall median. That is to be expected with these calls taking longer to triage.</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7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MACK, BRIANA</w:t>
            </w:r>
          </w:p>
        </w:tc>
        <w:tc>
          <w:tcPr/>
          <w:p>
            <w:pPr>
              <w:pStyle w:val="Compact"/>
              <w:jc w:val="right"/>
            </w:pPr>
            <w:r>
              <w:t xml:space="preserve">8</w:t>
            </w:r>
          </w:p>
        </w:tc>
      </w:tr>
      <w:tr>
        <w:tc>
          <w:tcPr/>
          <w:p>
            <w:pPr>
              <w:pStyle w:val="Compact"/>
              <w:jc w:val="left"/>
            </w:pPr>
            <w:r>
              <w:t xml:space="preserve">ANDERSON, MARILYN</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GARCIA, VILMA</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EREZ, CARLOS</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BELLAMY, LATITIA</w:t>
            </w:r>
          </w:p>
        </w:tc>
        <w:tc>
          <w:tcPr/>
          <w:p>
            <w:pPr>
              <w:pStyle w:val="Compact"/>
              <w:jc w:val="right"/>
            </w:pPr>
            <w:r>
              <w:t xml:space="preserve">2</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MESARIS, MATTHEW</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WELCH, KIMBERLY</w:t>
            </w:r>
          </w:p>
        </w:tc>
        <w:tc>
          <w:tcPr/>
          <w:p>
            <w:pPr>
              <w:pStyle w:val="Compact"/>
              <w:jc w:val="right"/>
            </w:pPr>
            <w:r>
              <w:t xml:space="preserve">2</w:t>
            </w:r>
          </w:p>
        </w:tc>
      </w:tr>
      <w:tr>
        <w:tc>
          <w:tcPr/>
          <w:p>
            <w:pPr>
              <w:pStyle w:val="Compact"/>
              <w:jc w:val="left"/>
            </w:pPr>
            <w:r>
              <w:t xml:space="preserve">ALLEN, TIANA</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ARRI, ANGELINE</w:t>
            </w:r>
          </w:p>
        </w:tc>
        <w:tc>
          <w:tcPr/>
          <w:p>
            <w:pPr>
              <w:pStyle w:val="Compact"/>
              <w:jc w:val="right"/>
            </w:pPr>
            <w:r>
              <w:t xml:space="preserve">1</w:t>
            </w:r>
          </w:p>
        </w:tc>
      </w:tr>
      <w:tr>
        <w:tc>
          <w:tcPr/>
          <w:p>
            <w:pPr>
              <w:pStyle w:val="Compact"/>
              <w:jc w:val="left"/>
            </w:pPr>
            <w:r>
              <w:t xml:space="preserve">GRAVES, CHRISTINA</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r>
        <w:tc>
          <w:tcPr/>
          <w:p>
            <w:pPr>
              <w:pStyle w:val="Compact"/>
              <w:jc w:val="left"/>
            </w:pPr>
            <w:r>
              <w:t xml:space="preserve">WILLIAMS, DARNELL</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7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7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7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55 seconds. The median time that we are on the phone is significantly longer, 388 second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7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 tday for mental health related calls was also Wednesday. Friday followed closely with a few mental health calls also.</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7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7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7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7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bl>
    <w:p>
      <w:pPr>
        <w:pStyle w:val="BodyText"/>
      </w:pPr>
      <w:r>
        <w:t xml:space="preserve">Processing times for these calls are longer, somewhere around 431.5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7 (08 Sep through 14 Sep)</dc:title>
  <dc:creator>Tony Dunsworth, PhD</dc:creator>
  <cp:keywords/>
  <dcterms:created xsi:type="dcterms:W3CDTF">2025-09-19T19:12:29Z</dcterms:created>
  <dcterms:modified xsi:type="dcterms:W3CDTF">2025-09-19T19: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